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EFD67" w14:textId="32E6EA35" w:rsidR="00146753" w:rsidRDefault="0051041A" w:rsidP="00C9030F">
      <w:pPr>
        <w:ind w:firstLine="720"/>
      </w:pPr>
    </w:p>
    <w:p w14:paraId="791C1794" w14:textId="1A45C360" w:rsidR="00C9030F" w:rsidRDefault="00C9030F">
      <w:r>
        <w:t>What is CoolSculpting.Advanced Rejuvenation Center.article.ar</w:t>
      </w:r>
    </w:p>
    <w:p w14:paraId="0164F9A5" w14:textId="47070C77" w:rsidR="00C9030F" w:rsidRDefault="00C9030F">
      <w:r>
        <w:t>Kw: What is CoolSculpting</w:t>
      </w:r>
    </w:p>
    <w:p w14:paraId="11947D0A" w14:textId="1E376494" w:rsidR="00C9030F" w:rsidRDefault="00C9030F">
      <w:r>
        <w:t>/What is CoolSculpting</w:t>
      </w:r>
    </w:p>
    <w:p w14:paraId="4E1A4354" w14:textId="762DEB37" w:rsidR="00C9030F" w:rsidRDefault="00C9030F">
      <w:r>
        <w:t>META: What is CoolSculpting</w:t>
      </w:r>
      <w:r w:rsidR="0051041A">
        <w:t>? I</w:t>
      </w:r>
      <w:r>
        <w:t>s it effective? Is CoolSculpting right for you? Get answers to your CoolSculpting questions. Schedule a</w:t>
      </w:r>
      <w:r w:rsidR="000179E4">
        <w:t xml:space="preserve"> free consultation.</w:t>
      </w:r>
      <w:r w:rsidR="006F2FF4">
        <w:t xml:space="preserve"> </w:t>
      </w:r>
    </w:p>
    <w:p w14:paraId="61114C33" w14:textId="3E449AAE" w:rsidR="006F2FF4" w:rsidRDefault="00C9030F" w:rsidP="00C9030F">
      <w:pPr>
        <w:jc w:val="center"/>
      </w:pPr>
      <w:r>
        <w:t xml:space="preserve">What is </w:t>
      </w:r>
      <w:r w:rsidR="00087A3D">
        <w:t>CoolSculpting</w:t>
      </w:r>
      <w:r>
        <w:t xml:space="preserve">? </w:t>
      </w:r>
      <w:r w:rsidR="0051041A">
        <w:t xml:space="preserve">And What Can Fat Freezing Do </w:t>
      </w:r>
      <w:proofErr w:type="gramStart"/>
      <w:r w:rsidR="0051041A">
        <w:t>For</w:t>
      </w:r>
      <w:proofErr w:type="gramEnd"/>
      <w:r w:rsidR="0051041A">
        <w:t xml:space="preserve"> You?</w:t>
      </w:r>
    </w:p>
    <w:p w14:paraId="5454229F" w14:textId="496D873E" w:rsidR="00C9030F" w:rsidRDefault="000179E4" w:rsidP="006F2FF4">
      <w:r>
        <w:t xml:space="preserve">What is </w:t>
      </w:r>
      <w:r w:rsidR="006F2FF4">
        <w:t>CoolSculp</w:t>
      </w:r>
      <w:r w:rsidR="00ED3A44">
        <w:t>ting</w:t>
      </w:r>
      <w:r>
        <w:t xml:space="preserve">? It is </w:t>
      </w:r>
      <w:r w:rsidR="00ED3A44">
        <w:t>a fat reduction treatment</w:t>
      </w:r>
      <w:r>
        <w:t xml:space="preserve"> utilizing </w:t>
      </w:r>
      <w:r w:rsidR="00ED3A44">
        <w:t xml:space="preserve">advanced cooling technology that </w:t>
      </w:r>
      <w:r w:rsidR="00482836">
        <w:t>freezes fat cells to death.</w:t>
      </w:r>
      <w:r w:rsidR="00ED3A44">
        <w:t xml:space="preserve"> A </w:t>
      </w:r>
      <w:r w:rsidR="004A3D33">
        <w:t xml:space="preserve">group of Harvard Scientists recognized that fat cells are more vulnerable to cold temperatures </w:t>
      </w:r>
      <w:r w:rsidR="0051041A">
        <w:t>than</w:t>
      </w:r>
      <w:r w:rsidR="004A3D33">
        <w:t xml:space="preserve"> skin and tissue</w:t>
      </w:r>
      <w:r>
        <w:t xml:space="preserve"> cells</w:t>
      </w:r>
      <w:r w:rsidR="004A3D33">
        <w:t>. This led to a scientific process termed Cryolipolysis (“Cryo” = cold + “lipo” = fat + “lysis” = cell death and removal.</w:t>
      </w:r>
      <w:r>
        <w:t>)</w:t>
      </w:r>
      <w:r w:rsidR="007F6899">
        <w:t xml:space="preserve"> The discovery of Cryolipolysis </w:t>
      </w:r>
      <w:r w:rsidR="0015351B">
        <w:t>resulted in the invention of cooling technology (known as CoolSculpting</w:t>
      </w:r>
      <w:r w:rsidR="00087A3D">
        <w:t>.</w:t>
      </w:r>
      <w:r w:rsidR="0015351B">
        <w:t>)</w:t>
      </w:r>
      <w:r w:rsidR="00087A3D">
        <w:t xml:space="preserve"> Simply put</w:t>
      </w:r>
      <w:r>
        <w:t>,</w:t>
      </w:r>
      <w:r w:rsidR="00087A3D">
        <w:t xml:space="preserve"> CoolSculpting causes fat cells to </w:t>
      </w:r>
      <w:r w:rsidR="00B81925">
        <w:t>rupture</w:t>
      </w:r>
      <w:r w:rsidR="00087A3D">
        <w:t xml:space="preserve"> and die without harming the overlying skin or tissue. In time these destroyed fatty deposits are eliminated as waste from the body.</w:t>
      </w:r>
    </w:p>
    <w:p w14:paraId="6598B2DA" w14:textId="0281E95B" w:rsidR="00C8219A" w:rsidRDefault="00C8219A" w:rsidP="006F2FF4">
      <w:r>
        <w:t>What is CoolSculpting Intended for?</w:t>
      </w:r>
    </w:p>
    <w:p w14:paraId="69015FE1" w14:textId="05F35B5B" w:rsidR="000179E4" w:rsidRDefault="00C8219A" w:rsidP="006F2FF4">
      <w:r>
        <w:t>CoolSculpting is intended for healthy</w:t>
      </w:r>
      <w:r w:rsidR="0051041A">
        <w:t xml:space="preserve"> women and </w:t>
      </w:r>
      <w:r>
        <w:t xml:space="preserve">men </w:t>
      </w:r>
      <w:r w:rsidR="0051041A">
        <w:t>who are frustrated</w:t>
      </w:r>
      <w:r>
        <w:t xml:space="preserve"> with stubborn fat bulges that resist diet and exercise. Its non-surgical </w:t>
      </w:r>
      <w:r w:rsidR="00B81925">
        <w:t xml:space="preserve">technology is FDA cleared, effective, painless, </w:t>
      </w:r>
      <w:r w:rsidR="00BF5278">
        <w:t xml:space="preserve">safe, </w:t>
      </w:r>
      <w:r w:rsidR="00B81925">
        <w:t xml:space="preserve">and requires no </w:t>
      </w:r>
      <w:r w:rsidR="00BF5278">
        <w:t>downtime,</w:t>
      </w:r>
      <w:r w:rsidR="00B81925">
        <w:t xml:space="preserve"> making CoolSculpting a </w:t>
      </w:r>
      <w:r w:rsidR="00BF5278">
        <w:t xml:space="preserve">highly </w:t>
      </w:r>
      <w:r w:rsidR="00B81925">
        <w:t xml:space="preserve">sought-after alternative to Liposuction. </w:t>
      </w:r>
    </w:p>
    <w:p w14:paraId="3EBE15EA" w14:textId="1C563113" w:rsidR="000179E4" w:rsidRDefault="000179E4" w:rsidP="006F2FF4">
      <w:r>
        <w:t>What Can CoolSculpting Treat?</w:t>
      </w:r>
    </w:p>
    <w:p w14:paraId="25C8D6A1" w14:textId="297E63BB" w:rsidR="0098260F" w:rsidRDefault="000179E4" w:rsidP="006F2FF4">
      <w:r>
        <w:t xml:space="preserve">What is CoolSculpting able to treat? Nearly any bulge on the body. </w:t>
      </w:r>
      <w:r w:rsidR="00B81925">
        <w:t xml:space="preserve">The most requested CoolSculpting areas </w:t>
      </w:r>
      <w:r w:rsidR="00BF5278">
        <w:t>are</w:t>
      </w:r>
      <w:r w:rsidR="00B81925">
        <w:t xml:space="preserve"> the </w:t>
      </w:r>
      <w:r w:rsidR="00BF5278">
        <w:t>midsection</w:t>
      </w:r>
      <w:r w:rsidR="00B81925">
        <w:t xml:space="preserve"> (belly fat) and flanks</w:t>
      </w:r>
      <w:r w:rsidR="00BF5278">
        <w:t xml:space="preserve"> (love handles</w:t>
      </w:r>
      <w:r w:rsidR="0098260F">
        <w:t>.</w:t>
      </w:r>
      <w:r w:rsidR="00BF5278">
        <w:t>)</w:t>
      </w:r>
      <w:r w:rsidR="0098260F">
        <w:t xml:space="preserve"> This fat</w:t>
      </w:r>
      <w:r w:rsidR="0051041A">
        <w:t>-</w:t>
      </w:r>
      <w:r w:rsidR="0098260F">
        <w:t>freezing technology conquers fatty deposits from the chin to the knees.</w:t>
      </w:r>
      <w:r w:rsidR="00BF5278">
        <w:t xml:space="preserve"> </w:t>
      </w:r>
    </w:p>
    <w:p w14:paraId="0B5B8DD8" w14:textId="275487DB" w:rsidR="0098260F" w:rsidRDefault="00BF5278" w:rsidP="006F2FF4">
      <w:r>
        <w:t xml:space="preserve">Other </w:t>
      </w:r>
      <w:r w:rsidR="0098260F">
        <w:t xml:space="preserve">popular </w:t>
      </w:r>
      <w:r>
        <w:t xml:space="preserve">areas include: </w:t>
      </w:r>
    </w:p>
    <w:p w14:paraId="7A6DD06A" w14:textId="5DDD5C88" w:rsidR="0098260F" w:rsidRDefault="0098260F" w:rsidP="006F2FF4">
      <w:r>
        <w:t>A</w:t>
      </w:r>
      <w:r w:rsidR="00BF5278">
        <w:t>rmpit fat (bra bulge)</w:t>
      </w:r>
    </w:p>
    <w:p w14:paraId="2ABF990A" w14:textId="557FD32D" w:rsidR="004C5D78" w:rsidRDefault="004C5D78" w:rsidP="006F2FF4">
      <w:r>
        <w:t>Upper arm fat</w:t>
      </w:r>
    </w:p>
    <w:p w14:paraId="5BF2F82D" w14:textId="18DB96A9" w:rsidR="0098260F" w:rsidRDefault="0098260F" w:rsidP="006F2FF4">
      <w:r>
        <w:t>B</w:t>
      </w:r>
      <w:r w:rsidR="00BF5278">
        <w:t xml:space="preserve">ack fat </w:t>
      </w:r>
    </w:p>
    <w:p w14:paraId="5017A0EA" w14:textId="6733F0D2" w:rsidR="004C5D78" w:rsidRDefault="004C5D78" w:rsidP="006F2FF4">
      <w:r>
        <w:t>Submental region (d</w:t>
      </w:r>
      <w:r w:rsidR="00BF5278">
        <w:t>ouble chins</w:t>
      </w:r>
      <w:r>
        <w:t xml:space="preserve"> and neck fat</w:t>
      </w:r>
      <w:r w:rsidR="003C50C5">
        <w:t>)</w:t>
      </w:r>
    </w:p>
    <w:p w14:paraId="0B33FDE6" w14:textId="47BDCE1E" w:rsidR="004C5D78" w:rsidRDefault="004C5D78" w:rsidP="006F2FF4">
      <w:r>
        <w:t xml:space="preserve">The Chest (popular among men with moobs or man boobs) </w:t>
      </w:r>
      <w:r w:rsidR="00BF5278">
        <w:t xml:space="preserve"> </w:t>
      </w:r>
    </w:p>
    <w:p w14:paraId="61943479" w14:textId="6062670E" w:rsidR="004C5D78" w:rsidRDefault="003C50C5" w:rsidP="006F2FF4">
      <w:r>
        <w:t>The b</w:t>
      </w:r>
      <w:r w:rsidR="00BF5278">
        <w:t>uttocks (banana roll)</w:t>
      </w:r>
    </w:p>
    <w:p w14:paraId="2F7097C8" w14:textId="200887BE" w:rsidR="004C5D78" w:rsidRDefault="004C5D78" w:rsidP="006F2FF4">
      <w:r>
        <w:t>Thighs (inner and outer thigh fat)</w:t>
      </w:r>
    </w:p>
    <w:p w14:paraId="2F436C04" w14:textId="3D322623" w:rsidR="004C5D78" w:rsidRDefault="003C50C5" w:rsidP="006F2FF4">
      <w:r>
        <w:t>Small f</w:t>
      </w:r>
      <w:r w:rsidR="004C5D78">
        <w:t xml:space="preserve">at </w:t>
      </w:r>
      <w:r>
        <w:t>deposits above</w:t>
      </w:r>
      <w:r w:rsidR="004C5D78">
        <w:t xml:space="preserve"> the knees</w:t>
      </w:r>
    </w:p>
    <w:p w14:paraId="3DFD653C" w14:textId="114925B5" w:rsidR="003C50C5" w:rsidRDefault="003C50C5" w:rsidP="006F2FF4">
      <w:r>
        <w:t>What is CoolSculpting Not Intended for?</w:t>
      </w:r>
    </w:p>
    <w:p w14:paraId="2A1C8FA2" w14:textId="79160C28" w:rsidR="00910701" w:rsidRDefault="003C50C5" w:rsidP="006F2FF4">
      <w:r>
        <w:lastRenderedPageBreak/>
        <w:t>CoolSculpting is not intended for people who want to lose w</w:t>
      </w:r>
      <w:r w:rsidR="001319EB">
        <w:t xml:space="preserve">eight. It is </w:t>
      </w:r>
      <w:r w:rsidR="0051041A">
        <w:t xml:space="preserve">a </w:t>
      </w:r>
      <w:r w:rsidR="001319EB">
        <w:t>body contouring treatment</w:t>
      </w:r>
      <w:r w:rsidR="000179E4">
        <w:t xml:space="preserve"> that eliminates fat cells that resist diet and exercise.</w:t>
      </w:r>
      <w:r w:rsidR="001319EB">
        <w:t xml:space="preserve"> </w:t>
      </w:r>
      <w:r w:rsidR="000179E4">
        <w:t>Weightloss treatments merely shrink fat cells. They pres</w:t>
      </w:r>
      <w:r w:rsidR="002C06D4">
        <w:t>erve the ability of shrunken fat cells to re-expand with additional weight gain</w:t>
      </w:r>
      <w:r w:rsidR="000179E4">
        <w:t>. In contrast</w:t>
      </w:r>
      <w:r w:rsidR="002C06D4">
        <w:t xml:space="preserve">, frozen fat cells </w:t>
      </w:r>
      <w:r w:rsidR="00910701">
        <w:t>excreted</w:t>
      </w:r>
      <w:r w:rsidR="002C06D4">
        <w:t xml:space="preserve"> from the body are gone for good.</w:t>
      </w:r>
      <w:r w:rsidR="00910701">
        <w:t xml:space="preserve"> They can’t grow back. This results in long-lasting fat reduction.</w:t>
      </w:r>
    </w:p>
    <w:p w14:paraId="47002E54" w14:textId="77777777" w:rsidR="00910701" w:rsidRDefault="00910701" w:rsidP="006F2FF4">
      <w:r>
        <w:t>Is CoolSculpting Right for Me?</w:t>
      </w:r>
    </w:p>
    <w:p w14:paraId="3E383CE3" w14:textId="5AA59923" w:rsidR="003C50C5" w:rsidRDefault="000179E4" w:rsidP="006F2FF4">
      <w:r>
        <w:t>So, what is CoolSculpting going to do for your physique</w:t>
      </w:r>
      <w:r w:rsidR="0051041A">
        <w:t>?</w:t>
      </w:r>
      <w:r>
        <w:t xml:space="preserve"> Find out by scheduling</w:t>
      </w:r>
      <w:r w:rsidR="00D115DB">
        <w:t xml:space="preserve"> a complimentary consultation today with Advanced Rejuvenation Center, the premier CoolSculpting provider in</w:t>
      </w:r>
      <w:r>
        <w:t xml:space="preserve"> </w:t>
      </w:r>
      <w:r>
        <w:rPr>
          <w:rFonts w:ascii="Arial" w:hAnsi="Arial" w:cs="Arial"/>
          <w:color w:val="434343"/>
          <w:sz w:val="20"/>
          <w:szCs w:val="20"/>
        </w:rPr>
        <w:t>Purchase, NY</w:t>
      </w:r>
      <w:r>
        <w:rPr>
          <w:rFonts w:ascii="Arial" w:hAnsi="Arial" w:cs="Arial"/>
          <w:color w:val="434343"/>
          <w:sz w:val="20"/>
          <w:szCs w:val="20"/>
        </w:rPr>
        <w:t>.</w:t>
      </w:r>
      <w:r w:rsidR="00910701">
        <w:t xml:space="preserve"> </w:t>
      </w:r>
      <w:r w:rsidR="00D115DB">
        <w:t xml:space="preserve">Fill out </w:t>
      </w:r>
      <w:r>
        <w:t>a</w:t>
      </w:r>
      <w:r w:rsidR="00D115DB">
        <w:t xml:space="preserve"> form online or call (914) 251-1200</w:t>
      </w:r>
      <w:r>
        <w:t xml:space="preserve"> to schedule. </w:t>
      </w:r>
    </w:p>
    <w:p w14:paraId="4AB67861" w14:textId="77777777" w:rsidR="00910701" w:rsidRDefault="00910701" w:rsidP="006F2FF4"/>
    <w:p w14:paraId="1BB4893C" w14:textId="3681DE8C" w:rsidR="00C8219A" w:rsidRDefault="00BF5278" w:rsidP="006F2FF4">
      <w:r>
        <w:t xml:space="preserve"> </w:t>
      </w:r>
    </w:p>
    <w:p w14:paraId="12EAE834" w14:textId="77777777" w:rsidR="00087A3D" w:rsidRDefault="00087A3D" w:rsidP="006F2FF4"/>
    <w:sectPr w:rsidR="00087A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LE0MzMzMDMytzBS0lEKTi0uzszPAykwqQUAmxEA0iwAAAA="/>
  </w:docVars>
  <w:rsids>
    <w:rsidRoot w:val="00C9030F"/>
    <w:rsid w:val="000179E4"/>
    <w:rsid w:val="00087A3D"/>
    <w:rsid w:val="001319EB"/>
    <w:rsid w:val="0015351B"/>
    <w:rsid w:val="002C06D4"/>
    <w:rsid w:val="003C50C5"/>
    <w:rsid w:val="003F1123"/>
    <w:rsid w:val="004139DD"/>
    <w:rsid w:val="00482836"/>
    <w:rsid w:val="004A3D33"/>
    <w:rsid w:val="004C5D78"/>
    <w:rsid w:val="0051041A"/>
    <w:rsid w:val="006F2FF4"/>
    <w:rsid w:val="007F6899"/>
    <w:rsid w:val="00910701"/>
    <w:rsid w:val="00944D0F"/>
    <w:rsid w:val="0098260F"/>
    <w:rsid w:val="00A70AD2"/>
    <w:rsid w:val="00B81925"/>
    <w:rsid w:val="00BF5278"/>
    <w:rsid w:val="00C8219A"/>
    <w:rsid w:val="00C9030F"/>
    <w:rsid w:val="00D115DB"/>
    <w:rsid w:val="00ED3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33901"/>
  <w15:chartTrackingRefBased/>
  <w15:docId w15:val="{BD7862BA-00AE-42D7-8B4E-D207E1834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410</Words>
  <Characters>2232</Characters>
  <Application>Microsoft Office Word</Application>
  <DocSecurity>0</DocSecurity>
  <Lines>4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7</cp:revision>
  <dcterms:created xsi:type="dcterms:W3CDTF">2020-11-16T15:42:00Z</dcterms:created>
  <dcterms:modified xsi:type="dcterms:W3CDTF">2020-11-27T16:27:00Z</dcterms:modified>
</cp:coreProperties>
</file>